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 &amp; Frau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Tolga und Kaan Akin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Jurastrasse 38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6 Halten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04.11.2023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sfd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fsd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sfd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4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.7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6.7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